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4990D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</w:rPr>
      </w:pPr>
    </w:p>
    <w:p w14:paraId="30705008" w14:textId="77777777" w:rsidR="001417F7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  <w:bookmarkStart w:id="0" w:name="OLE_LINK6"/>
    </w:p>
    <w:p w14:paraId="5FBB013F" w14:textId="77777777" w:rsidR="001417F7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</w:p>
    <w:p w14:paraId="242BAC86" w14:textId="0E22E7E2" w:rsidR="001417F7" w:rsidRDefault="006A4DC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  <w:r w:rsidRPr="00893EF0">
        <w:rPr>
          <w:rFonts w:ascii="Arial" w:hAnsi="Arial" w:cs="Arial"/>
          <w:b/>
          <w:noProof/>
          <w:lang w:val="en-CA" w:eastAsia="en-CA"/>
        </w:rPr>
        <w:drawing>
          <wp:inline distT="0" distB="0" distL="0" distR="0" wp14:anchorId="7172EC95" wp14:editId="15B9A606">
            <wp:extent cx="5251450" cy="717550"/>
            <wp:effectExtent l="0" t="0" r="0" b="0"/>
            <wp:docPr id="1" name="Picture 1" descr="F:\Data\CBAA\Logos\CBAA\CBAA new logo versions\CBAA-logo-2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ata\CBAA\Logos\CBAA\CBAA new logo versions\CBAA-logo-201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653F7" w14:textId="77777777" w:rsidR="001417F7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bCs/>
        </w:rPr>
      </w:pPr>
    </w:p>
    <w:p w14:paraId="4E5008EA" w14:textId="77777777" w:rsidR="001417F7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</w:p>
    <w:p w14:paraId="6F72DF35" w14:textId="77777777" w:rsidR="001417F7" w:rsidRPr="00DE5575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  <w:r w:rsidRPr="00DE5575">
        <w:rPr>
          <w:rFonts w:ascii="Arial" w:hAnsi="Arial" w:cs="Arial"/>
          <w:b/>
          <w:bCs/>
        </w:rPr>
        <w:t>ANNUAL GENERAL MEETING</w:t>
      </w:r>
    </w:p>
    <w:p w14:paraId="24E9EB2B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bCs/>
        </w:rPr>
      </w:pPr>
    </w:p>
    <w:p w14:paraId="3CEF8E4A" w14:textId="77777777" w:rsidR="001417F7" w:rsidRPr="00DE5575" w:rsidRDefault="001417F7" w:rsidP="001417F7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</w:rPr>
      </w:pPr>
      <w:r w:rsidRPr="00DE5575">
        <w:rPr>
          <w:rFonts w:ascii="Arial" w:hAnsi="Arial" w:cs="Arial"/>
          <w:b/>
          <w:bCs/>
        </w:rPr>
        <w:t>PROXY</w:t>
      </w:r>
    </w:p>
    <w:p w14:paraId="4D32732A" w14:textId="77777777" w:rsidR="001417F7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 w:cs="Arial"/>
        </w:rPr>
      </w:pPr>
    </w:p>
    <w:p w14:paraId="2378FAA3" w14:textId="57E2791A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 w:cs="Arial"/>
        </w:rPr>
      </w:pPr>
      <w:r w:rsidRPr="00DE5575">
        <w:rPr>
          <w:rFonts w:ascii="Arial" w:hAnsi="Arial" w:cs="Arial"/>
        </w:rPr>
        <w:t xml:space="preserve">The undersigned MEMBER of the CANADIAN BUSINESS AVIATION ASSOCIATION hereby appoints </w:t>
      </w:r>
      <w:r>
        <w:rPr>
          <w:rFonts w:ascii="Arial" w:hAnsi="Arial" w:cs="Arial"/>
        </w:rPr>
        <w:t>_____________________________ of the City of ____________</w:t>
      </w:r>
      <w:r w:rsidRPr="00DE5575">
        <w:rPr>
          <w:rFonts w:ascii="Arial" w:hAnsi="Arial" w:cs="Arial"/>
        </w:rPr>
        <w:t xml:space="preserve">, in the Province of </w:t>
      </w:r>
      <w:r>
        <w:rPr>
          <w:rFonts w:ascii="Arial" w:hAnsi="Arial" w:cs="Arial"/>
        </w:rPr>
        <w:t>_________________</w:t>
      </w:r>
      <w:r w:rsidRPr="00DE5575">
        <w:rPr>
          <w:rFonts w:ascii="Arial" w:hAnsi="Arial" w:cs="Arial"/>
        </w:rPr>
        <w:t>, or in his absence, ______________________________ of  the C</w:t>
      </w:r>
      <w:r>
        <w:rPr>
          <w:rFonts w:ascii="Arial" w:hAnsi="Arial" w:cs="Arial"/>
        </w:rPr>
        <w:t>ity of _____________________</w:t>
      </w:r>
      <w:r w:rsidRPr="00DE5575">
        <w:rPr>
          <w:rFonts w:ascii="Arial" w:hAnsi="Arial" w:cs="Arial"/>
        </w:rPr>
        <w:t>, in the Prov</w:t>
      </w:r>
      <w:r>
        <w:rPr>
          <w:rFonts w:ascii="Arial" w:hAnsi="Arial" w:cs="Arial"/>
        </w:rPr>
        <w:t>ince of __________</w:t>
      </w:r>
      <w:r w:rsidRPr="00DE5575">
        <w:rPr>
          <w:rFonts w:ascii="Arial" w:hAnsi="Arial" w:cs="Arial"/>
        </w:rPr>
        <w:t xml:space="preserve">______ as proxy for the undersigned on behalf of the undersigned at the ANNUAL GENERAL MEETING of the CANADIAN BUSINESS AVIATION ASSOCIATION to be held on the </w:t>
      </w:r>
      <w:r w:rsidR="009451EC">
        <w:rPr>
          <w:rFonts w:ascii="Arial" w:hAnsi="Arial" w:cs="Arial"/>
        </w:rPr>
        <w:t>13</w:t>
      </w:r>
      <w:r w:rsidR="004E4005" w:rsidRPr="004E4005">
        <w:rPr>
          <w:rFonts w:ascii="Arial" w:hAnsi="Arial" w:cs="Arial"/>
          <w:vertAlign w:val="superscript"/>
        </w:rPr>
        <w:t>th</w:t>
      </w:r>
      <w:r w:rsidR="004E4005">
        <w:rPr>
          <w:rFonts w:ascii="Arial" w:hAnsi="Arial" w:cs="Arial"/>
        </w:rPr>
        <w:t xml:space="preserve"> of </w:t>
      </w:r>
      <w:r w:rsidR="00E90B2E">
        <w:rPr>
          <w:rFonts w:ascii="Arial" w:hAnsi="Arial" w:cs="Arial"/>
        </w:rPr>
        <w:t>May</w:t>
      </w:r>
      <w:r>
        <w:rPr>
          <w:rFonts w:ascii="Arial" w:hAnsi="Arial" w:cs="Arial"/>
        </w:rPr>
        <w:t>, 20</w:t>
      </w:r>
      <w:r w:rsidR="00323AF3">
        <w:rPr>
          <w:rFonts w:ascii="Arial" w:hAnsi="Arial" w:cs="Arial"/>
        </w:rPr>
        <w:t>2</w:t>
      </w:r>
      <w:r w:rsidR="009451EC">
        <w:rPr>
          <w:rFonts w:ascii="Arial" w:hAnsi="Arial" w:cs="Arial"/>
        </w:rPr>
        <w:t>6</w:t>
      </w:r>
      <w:r w:rsidRPr="00DE5575">
        <w:rPr>
          <w:rFonts w:ascii="Arial" w:hAnsi="Arial" w:cs="Arial"/>
        </w:rPr>
        <w:t xml:space="preserve"> at </w:t>
      </w:r>
      <w:r w:rsidR="00E90B2E">
        <w:rPr>
          <w:rFonts w:ascii="Arial" w:hAnsi="Arial" w:cs="Arial"/>
        </w:rPr>
        <w:t>2</w:t>
      </w:r>
      <w:r w:rsidR="00F1259D">
        <w:rPr>
          <w:rFonts w:ascii="Arial" w:hAnsi="Arial" w:cs="Arial"/>
        </w:rPr>
        <w:t>:0</w:t>
      </w:r>
      <w:r w:rsidR="002C4317">
        <w:rPr>
          <w:rFonts w:ascii="Arial" w:hAnsi="Arial" w:cs="Arial"/>
        </w:rPr>
        <w:t xml:space="preserve">0 </w:t>
      </w:r>
      <w:r w:rsidR="002D777D">
        <w:rPr>
          <w:rFonts w:ascii="Arial" w:hAnsi="Arial" w:cs="Arial"/>
        </w:rPr>
        <w:t>P</w:t>
      </w:r>
      <w:r w:rsidR="002C4317">
        <w:rPr>
          <w:rFonts w:ascii="Arial" w:hAnsi="Arial" w:cs="Arial"/>
        </w:rPr>
        <w:t>M</w:t>
      </w:r>
      <w:r w:rsidRPr="00DE5575">
        <w:rPr>
          <w:rFonts w:ascii="Arial" w:hAnsi="Arial" w:cs="Arial"/>
        </w:rPr>
        <w:t xml:space="preserve"> </w:t>
      </w:r>
      <w:r w:rsidR="002D777D">
        <w:rPr>
          <w:rFonts w:ascii="Arial" w:hAnsi="Arial" w:cs="Arial"/>
        </w:rPr>
        <w:t>held virtually</w:t>
      </w:r>
      <w:r w:rsidR="004A3825">
        <w:rPr>
          <w:rFonts w:ascii="Arial" w:hAnsi="Arial" w:cs="Arial"/>
        </w:rPr>
        <w:t xml:space="preserve"> </w:t>
      </w:r>
      <w:r w:rsidR="002D777D">
        <w:rPr>
          <w:rFonts w:ascii="Arial" w:hAnsi="Arial" w:cs="Arial"/>
        </w:rPr>
        <w:t>via</w:t>
      </w:r>
      <w:r w:rsidR="00E90B2E">
        <w:rPr>
          <w:rFonts w:ascii="Arial" w:hAnsi="Arial" w:cs="Arial"/>
        </w:rPr>
        <w:t xml:space="preserve"> Zoom</w:t>
      </w:r>
      <w:r w:rsidR="002D777D">
        <w:rPr>
          <w:rFonts w:ascii="Arial" w:hAnsi="Arial" w:cs="Arial"/>
        </w:rPr>
        <w:t xml:space="preserve"> </w:t>
      </w:r>
      <w:r w:rsidRPr="00DE5575">
        <w:rPr>
          <w:rFonts w:ascii="Arial" w:hAnsi="Arial" w:cs="Arial"/>
        </w:rPr>
        <w:t>and at any adjournment thereof.</w:t>
      </w:r>
    </w:p>
    <w:p w14:paraId="7333F3A9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both"/>
        <w:rPr>
          <w:rFonts w:ascii="Arial" w:hAnsi="Arial" w:cs="Arial"/>
        </w:rPr>
      </w:pPr>
    </w:p>
    <w:p w14:paraId="2B17A04B" w14:textId="668DB31F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 xml:space="preserve">SIGNED this ____________ </w:t>
      </w:r>
      <w:r w:rsidR="00B74D79">
        <w:rPr>
          <w:rFonts w:ascii="Arial" w:hAnsi="Arial" w:cs="Arial"/>
        </w:rPr>
        <w:t>d</w:t>
      </w:r>
      <w:r w:rsidR="00F1259D">
        <w:rPr>
          <w:rFonts w:ascii="Arial" w:hAnsi="Arial" w:cs="Arial"/>
        </w:rPr>
        <w:t>ay of _____________________ 20</w:t>
      </w:r>
      <w:r w:rsidR="004A3825">
        <w:rPr>
          <w:rFonts w:ascii="Arial" w:hAnsi="Arial" w:cs="Arial"/>
        </w:rPr>
        <w:t>2</w:t>
      </w:r>
      <w:r w:rsidR="009451EC">
        <w:rPr>
          <w:rFonts w:ascii="Arial" w:hAnsi="Arial" w:cs="Arial"/>
        </w:rPr>
        <w:t>6</w:t>
      </w:r>
      <w:r w:rsidRPr="00DE5575">
        <w:rPr>
          <w:rFonts w:ascii="Arial" w:hAnsi="Arial" w:cs="Arial"/>
        </w:rPr>
        <w:t>.</w:t>
      </w:r>
    </w:p>
    <w:p w14:paraId="446D2780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2A913391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1F7401E4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_________________________________</w:t>
      </w:r>
    </w:p>
    <w:p w14:paraId="407954DB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Name</w:t>
      </w:r>
    </w:p>
    <w:p w14:paraId="09B924E9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1EC9BFD6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_________________________________</w:t>
      </w:r>
    </w:p>
    <w:p w14:paraId="3CD12944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Company</w:t>
      </w:r>
    </w:p>
    <w:p w14:paraId="3F28FC35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22604350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62032788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Comments:</w:t>
      </w:r>
    </w:p>
    <w:p w14:paraId="2E107395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________________________________________________________________</w:t>
      </w:r>
    </w:p>
    <w:p w14:paraId="482EF98A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4D27F7E0" w14:textId="77777777" w:rsidR="001417F7" w:rsidRPr="00DE5575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________________________________________________________________</w:t>
      </w:r>
    </w:p>
    <w:p w14:paraId="115D36ED" w14:textId="77777777" w:rsidR="001417F7" w:rsidRDefault="001417F7" w:rsidP="001417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</w:p>
    <w:p w14:paraId="4010E0D0" w14:textId="77777777" w:rsidR="001417F7" w:rsidRPr="00A95615" w:rsidRDefault="001417F7" w:rsidP="00A9561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</w:rPr>
      </w:pPr>
      <w:r w:rsidRPr="00DE5575">
        <w:rPr>
          <w:rFonts w:ascii="Arial" w:hAnsi="Arial" w:cs="Arial"/>
        </w:rPr>
        <w:t>________________________________________________________________</w:t>
      </w:r>
      <w:bookmarkEnd w:id="0"/>
    </w:p>
    <w:sectPr w:rsidR="001417F7" w:rsidRPr="00A95615" w:rsidSect="007A1C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EE542" w14:textId="77777777" w:rsidR="007F0FED" w:rsidRDefault="007F0FED">
      <w:r>
        <w:separator/>
      </w:r>
    </w:p>
  </w:endnote>
  <w:endnote w:type="continuationSeparator" w:id="0">
    <w:p w14:paraId="7F4714F0" w14:textId="77777777" w:rsidR="007F0FED" w:rsidRDefault="007F0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67D42" w14:textId="77777777" w:rsidR="007F0FED" w:rsidRDefault="007F0FED">
      <w:r>
        <w:separator/>
      </w:r>
    </w:p>
  </w:footnote>
  <w:footnote w:type="continuationSeparator" w:id="0">
    <w:p w14:paraId="25851C13" w14:textId="77777777" w:rsidR="007F0FED" w:rsidRDefault="007F0F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NDAzMzM2sTC2NDdT0lEKTi0uzszPAykwrwUAipKGLCwAAAA="/>
  </w:docVars>
  <w:rsids>
    <w:rsidRoot w:val="001417F7"/>
    <w:rsid w:val="000939AE"/>
    <w:rsid w:val="001417F7"/>
    <w:rsid w:val="001E6C3F"/>
    <w:rsid w:val="00204A52"/>
    <w:rsid w:val="00275AC6"/>
    <w:rsid w:val="002C4317"/>
    <w:rsid w:val="002D777D"/>
    <w:rsid w:val="00323AF3"/>
    <w:rsid w:val="003829A8"/>
    <w:rsid w:val="003F51E9"/>
    <w:rsid w:val="00445DBC"/>
    <w:rsid w:val="004A3825"/>
    <w:rsid w:val="004E4005"/>
    <w:rsid w:val="00523A72"/>
    <w:rsid w:val="00530E68"/>
    <w:rsid w:val="005C04C6"/>
    <w:rsid w:val="0067339D"/>
    <w:rsid w:val="006A4DC7"/>
    <w:rsid w:val="0070443F"/>
    <w:rsid w:val="007A1CCC"/>
    <w:rsid w:val="007B5DBE"/>
    <w:rsid w:val="007E1BD5"/>
    <w:rsid w:val="007F0FED"/>
    <w:rsid w:val="0083773C"/>
    <w:rsid w:val="00893EF0"/>
    <w:rsid w:val="008B2620"/>
    <w:rsid w:val="009451EC"/>
    <w:rsid w:val="0098739B"/>
    <w:rsid w:val="009F1306"/>
    <w:rsid w:val="00A64023"/>
    <w:rsid w:val="00A9552A"/>
    <w:rsid w:val="00A95615"/>
    <w:rsid w:val="00B33E2B"/>
    <w:rsid w:val="00B74D79"/>
    <w:rsid w:val="00B86E7D"/>
    <w:rsid w:val="00C41896"/>
    <w:rsid w:val="00CB401D"/>
    <w:rsid w:val="00D1546B"/>
    <w:rsid w:val="00D70053"/>
    <w:rsid w:val="00DB7413"/>
    <w:rsid w:val="00E716E4"/>
    <w:rsid w:val="00E84DBC"/>
    <w:rsid w:val="00E90B2E"/>
    <w:rsid w:val="00ED5031"/>
    <w:rsid w:val="00F113BC"/>
    <w:rsid w:val="00F1259D"/>
    <w:rsid w:val="00F8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5999C"/>
  <w15:chartTrackingRefBased/>
  <w15:docId w15:val="{2256498F-42DE-47E9-A21E-BC8078235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7F7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55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552A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AA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connor</dc:creator>
  <cp:keywords/>
  <cp:lastModifiedBy>Aime O'Connor</cp:lastModifiedBy>
  <cp:revision>3</cp:revision>
  <cp:lastPrinted>2025-04-03T12:34:00Z</cp:lastPrinted>
  <dcterms:created xsi:type="dcterms:W3CDTF">2026-04-02T21:15:00Z</dcterms:created>
  <dcterms:modified xsi:type="dcterms:W3CDTF">2026-04-02T21:15:00Z</dcterms:modified>
</cp:coreProperties>
</file>